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947E6" w14:textId="7E3D8440" w:rsidR="0003701B" w:rsidRPr="007C12FB" w:rsidRDefault="00306667" w:rsidP="0003701B">
      <w:pPr>
        <w:ind w:left="5040"/>
        <w:rPr>
          <w:rFonts w:ascii="Times New Roman" w:hAnsi="Times New Roman" w:cs="Times New Roman"/>
        </w:rPr>
      </w:pPr>
      <w:bookmarkStart w:id="0" w:name="_GoBack"/>
      <w:bookmarkEnd w:id="0"/>
      <w:r w:rsidRPr="007C12FB">
        <w:rPr>
          <w:rFonts w:ascii="Times New Roman" w:hAnsi="Times New Roman" w:cs="Times New Roman"/>
        </w:rPr>
        <w:t xml:space="preserve">Vilniaus universiteto </w:t>
      </w:r>
      <w:r w:rsidR="00144658">
        <w:rPr>
          <w:rFonts w:ascii="Times New Roman" w:hAnsi="Times New Roman" w:cs="Times New Roman"/>
        </w:rPr>
        <w:t>Gyvybės mokslų centro</w:t>
      </w:r>
    </w:p>
    <w:p w14:paraId="1A62ABF2" w14:textId="1907974B" w:rsidR="001642FC" w:rsidRDefault="00306667" w:rsidP="0003701B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 xml:space="preserve">atitikties mokslinių tyrimų etikai </w:t>
      </w:r>
      <w:r w:rsidR="00DD4367">
        <w:rPr>
          <w:rFonts w:ascii="Times New Roman" w:hAnsi="Times New Roman" w:cs="Times New Roman"/>
        </w:rPr>
        <w:t>komiteto nuostatų priedas</w:t>
      </w:r>
    </w:p>
    <w:p w14:paraId="24625621" w14:textId="77777777" w:rsidR="0003701B" w:rsidRDefault="0003701B" w:rsidP="0003701B">
      <w:pPr>
        <w:ind w:left="5040"/>
        <w:rPr>
          <w:rFonts w:ascii="Times New Roman" w:hAnsi="Times New Roman" w:cs="Times New Roman"/>
        </w:rPr>
      </w:pPr>
    </w:p>
    <w:p w14:paraId="502DBD55" w14:textId="1F2DC8D5" w:rsidR="00A97A03" w:rsidRDefault="00A97A03" w:rsidP="00A97A0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A97A03">
        <w:rPr>
          <w:rFonts w:ascii="Times New Roman" w:hAnsi="Times New Roman" w:cs="Times New Roman"/>
          <w:b/>
        </w:rPr>
        <w:t>Paraiškos forma</w:t>
      </w:r>
      <w:r>
        <w:rPr>
          <w:rFonts w:ascii="Times New Roman" w:hAnsi="Times New Roman" w:cs="Times New Roman"/>
        </w:rPr>
        <w:t>)</w:t>
      </w:r>
    </w:p>
    <w:p w14:paraId="3A7E6294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6F2D3BFE" w14:textId="530163FE" w:rsidR="00EB65E9" w:rsidRPr="007A76F3" w:rsidRDefault="00EB65E9" w:rsidP="00EB65E9">
      <w:pPr>
        <w:pStyle w:val="Caption"/>
        <w:rPr>
          <w:sz w:val="24"/>
          <w:szCs w:val="24"/>
        </w:rPr>
      </w:pPr>
      <w:r w:rsidRPr="007A76F3">
        <w:rPr>
          <w:sz w:val="24"/>
          <w:szCs w:val="24"/>
        </w:rPr>
        <w:t>VILNIAUS UNIVERSITETO</w:t>
      </w:r>
      <w:r>
        <w:rPr>
          <w:sz w:val="24"/>
          <w:szCs w:val="24"/>
        </w:rPr>
        <w:t xml:space="preserve"> (</w:t>
      </w:r>
      <w:r w:rsidR="00D85D0C" w:rsidRPr="00D85D0C">
        <w:rPr>
          <w:b w:val="0"/>
          <w:i/>
          <w:sz w:val="24"/>
          <w:szCs w:val="24"/>
        </w:rPr>
        <w:t>kamieninio padalinio pavadinimas</w:t>
      </w:r>
      <w:r>
        <w:rPr>
          <w:sz w:val="24"/>
          <w:szCs w:val="24"/>
        </w:rPr>
        <w:t>)</w:t>
      </w:r>
    </w:p>
    <w:p w14:paraId="356361CE" w14:textId="153CB51A" w:rsidR="00EB65E9" w:rsidRPr="00C735AE" w:rsidRDefault="00EB65E9" w:rsidP="00EB65E9">
      <w:pPr>
        <w:pStyle w:val="Caption"/>
        <w:rPr>
          <w:sz w:val="24"/>
          <w:szCs w:val="24"/>
        </w:rPr>
      </w:pPr>
      <w:r w:rsidRPr="00C735AE">
        <w:rPr>
          <w:sz w:val="24"/>
          <w:szCs w:val="24"/>
        </w:rPr>
        <w:t>(</w:t>
      </w:r>
      <w:r w:rsidR="00D85D0C" w:rsidRPr="00D85D0C">
        <w:rPr>
          <w:b w:val="0"/>
          <w:i/>
          <w:sz w:val="24"/>
          <w:szCs w:val="24"/>
        </w:rPr>
        <w:t>šakinio akademinio padalinio pavadinimas</w:t>
      </w:r>
      <w:r w:rsidRPr="00C735AE">
        <w:rPr>
          <w:sz w:val="24"/>
          <w:szCs w:val="24"/>
        </w:rPr>
        <w:t>)</w:t>
      </w:r>
    </w:p>
    <w:p w14:paraId="40ABF048" w14:textId="21F80C21" w:rsidR="00EB65E9" w:rsidRPr="00E46392" w:rsidRDefault="00EB65E9" w:rsidP="00EB65E9">
      <w:pPr>
        <w:jc w:val="center"/>
        <w:rPr>
          <w:rFonts w:ascii="Times New Roman" w:eastAsia="Calibri" w:hAnsi="Times New Roman" w:cs="Times New Roman"/>
          <w:b/>
          <w:color w:val="0070C0"/>
        </w:rPr>
      </w:pPr>
      <w:r w:rsidRPr="00C735AE">
        <w:rPr>
          <w:rFonts w:ascii="Times New Roman" w:eastAsia="Calibri" w:hAnsi="Times New Roman" w:cs="Times New Roman"/>
          <w:b/>
        </w:rPr>
        <w:t>(</w:t>
      </w:r>
      <w:r w:rsidR="00F61082" w:rsidRPr="00F61082">
        <w:rPr>
          <w:rFonts w:ascii="Times New Roman" w:eastAsia="Calibri" w:hAnsi="Times New Roman" w:cs="Times New Roman"/>
          <w:i/>
        </w:rPr>
        <w:t>pareigų pavadinimas, vardas ir pavardė</w:t>
      </w:r>
      <w:r w:rsidRPr="00C735AE">
        <w:rPr>
          <w:rFonts w:ascii="Times New Roman" w:eastAsia="Calibri" w:hAnsi="Times New Roman" w:cs="Times New Roman"/>
          <w:b/>
        </w:rPr>
        <w:t>)</w:t>
      </w:r>
    </w:p>
    <w:p w14:paraId="48DD5C5D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47F259FF" w14:textId="00C2E3D6" w:rsidR="00EB65E9" w:rsidRDefault="00EB65E9" w:rsidP="00EB65E9">
      <w:pPr>
        <w:spacing w:line="360" w:lineRule="auto"/>
        <w:rPr>
          <w:rFonts w:ascii="Times New Roman" w:eastAsia="Calibri" w:hAnsi="Times New Roman" w:cs="Times New Roman"/>
        </w:rPr>
      </w:pPr>
      <w:r w:rsidRPr="00D6590B">
        <w:rPr>
          <w:rFonts w:ascii="Times New Roman" w:eastAsia="Calibri" w:hAnsi="Times New Roman" w:cs="Times New Roman"/>
        </w:rPr>
        <w:t>Vilnia</w:t>
      </w:r>
      <w:r w:rsidRPr="00C86FA2">
        <w:rPr>
          <w:rFonts w:ascii="Times New Roman" w:eastAsia="Calibri" w:hAnsi="Times New Roman" w:cs="Times New Roman"/>
        </w:rPr>
        <w:t xml:space="preserve">us universiteto </w:t>
      </w:r>
      <w:r w:rsidR="00144658">
        <w:rPr>
          <w:rFonts w:ascii="Times New Roman" w:eastAsia="Calibri" w:hAnsi="Times New Roman" w:cs="Times New Roman"/>
        </w:rPr>
        <w:t xml:space="preserve">Gyvybės mokslų centro </w:t>
      </w:r>
      <w:r w:rsidR="00DD4367">
        <w:rPr>
          <w:rFonts w:ascii="Times New Roman" w:eastAsia="Calibri" w:hAnsi="Times New Roman" w:cs="Times New Roman"/>
        </w:rPr>
        <w:t xml:space="preserve">atitikties mokslinių tyrimų etikai komitetui </w:t>
      </w:r>
    </w:p>
    <w:p w14:paraId="7EE77C72" w14:textId="77777777" w:rsidR="00A97A03" w:rsidRPr="007C12FB" w:rsidRDefault="00A97A03" w:rsidP="001642FC">
      <w:pPr>
        <w:rPr>
          <w:rFonts w:ascii="Times New Roman" w:hAnsi="Times New Roman" w:cs="Times New Roman"/>
        </w:rPr>
      </w:pPr>
    </w:p>
    <w:p w14:paraId="11224768" w14:textId="77777777" w:rsidR="000B781F" w:rsidRPr="007C12FB" w:rsidRDefault="00002FB9" w:rsidP="000B781F">
      <w:pPr>
        <w:jc w:val="center"/>
        <w:rPr>
          <w:rFonts w:ascii="Times New Roman" w:hAnsi="Times New Roman" w:cs="Times New Roman"/>
        </w:rPr>
      </w:pPr>
      <w:r w:rsidRPr="00A97A03">
        <w:rPr>
          <w:rFonts w:ascii="Times New Roman" w:hAnsi="Times New Roman" w:cs="Times New Roman"/>
          <w:b/>
        </w:rPr>
        <w:t>PARAIŠKA</w:t>
      </w:r>
    </w:p>
    <w:p w14:paraId="64BE402B" w14:textId="08A83747" w:rsidR="000B781F" w:rsidRDefault="000B781F" w:rsidP="001642FC">
      <w:pPr>
        <w:rPr>
          <w:rFonts w:ascii="Times New Roman" w:hAnsi="Times New Roman" w:cs="Times New Roman"/>
        </w:rPr>
      </w:pPr>
    </w:p>
    <w:p w14:paraId="22190019" w14:textId="199DCF75" w:rsidR="00552EB0" w:rsidRDefault="00552EB0" w:rsidP="00552EB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__ m. _____________ __ d. </w:t>
      </w:r>
    </w:p>
    <w:p w14:paraId="276046E6" w14:textId="77777777" w:rsidR="00E0794E" w:rsidRDefault="00E0794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8A368D" w14:paraId="4DA508E0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08D5AFC5" w14:textId="4E100A3F" w:rsidR="008A368D" w:rsidRDefault="00175319" w:rsidP="00384D6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1. </w:t>
            </w:r>
            <w:r w:rsidR="008A368D" w:rsidRPr="008A368D">
              <w:rPr>
                <w:rFonts w:ascii="Times New Roman" w:hAnsi="Times New Roman" w:cs="Times New Roman"/>
                <w:b/>
                <w:bCs/>
              </w:rPr>
              <w:t>Mokslinio tyrimo (toliau – tyrimas) pavadinimas</w:t>
            </w:r>
            <w:r w:rsidR="00CA1F44">
              <w:rPr>
                <w:rFonts w:ascii="Times New Roman" w:hAnsi="Times New Roman" w:cs="Times New Roman"/>
                <w:b/>
                <w:bCs/>
              </w:rPr>
              <w:t xml:space="preserve"> lietuvių ir anglų kalbomis</w:t>
            </w:r>
            <w:r>
              <w:rPr>
                <w:rFonts w:ascii="Times New Roman" w:hAnsi="Times New Roman" w:cs="Times New Roman"/>
                <w:b/>
                <w:bCs/>
              </w:rPr>
              <w:t>.</w:t>
            </w:r>
          </w:p>
          <w:p w14:paraId="034FD717" w14:textId="77777777" w:rsidR="00F14112" w:rsidRDefault="00F14112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D3E3726" w14:textId="08C4DC9B" w:rsidR="00F14112" w:rsidRPr="00EB65E9" w:rsidRDefault="00F14112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432272" w14:paraId="1CE050FB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209ABB6C" w14:textId="626229AC" w:rsidR="00432272" w:rsidRDefault="14CC4EE1" w:rsidP="00384D6D">
            <w:pPr>
              <w:rPr>
                <w:rFonts w:ascii="Times New Roman" w:hAnsi="Times New Roman" w:cs="Times New Roman"/>
                <w:b/>
                <w:bCs/>
              </w:rPr>
            </w:pPr>
            <w:r w:rsidRPr="78E1785E">
              <w:rPr>
                <w:rFonts w:ascii="Times New Roman" w:hAnsi="Times New Roman" w:cs="Times New Roman"/>
                <w:b/>
                <w:bCs/>
              </w:rPr>
              <w:t xml:space="preserve">2. </w:t>
            </w:r>
            <w:r w:rsidR="5E93BAB1" w:rsidRPr="78E1785E">
              <w:rPr>
                <w:rFonts w:ascii="Times New Roman" w:hAnsi="Times New Roman" w:cs="Times New Roman"/>
                <w:b/>
                <w:bCs/>
              </w:rPr>
              <w:t>Tyrimo vadovas ir p</w:t>
            </w:r>
            <w:r w:rsidRPr="78E1785E">
              <w:rPr>
                <w:rFonts w:ascii="Times New Roman" w:hAnsi="Times New Roman" w:cs="Times New Roman"/>
                <w:b/>
                <w:bCs/>
              </w:rPr>
              <w:t>agrindini</w:t>
            </w:r>
            <w:r w:rsidR="19B9528C" w:rsidRPr="78E1785E">
              <w:rPr>
                <w:rFonts w:ascii="Times New Roman" w:hAnsi="Times New Roman" w:cs="Times New Roman"/>
                <w:b/>
                <w:bCs/>
              </w:rPr>
              <w:t>ai</w:t>
            </w:r>
            <w:r w:rsidRPr="78E1785E">
              <w:rPr>
                <w:rFonts w:ascii="Times New Roman" w:hAnsi="Times New Roman" w:cs="Times New Roman"/>
                <w:b/>
                <w:bCs/>
              </w:rPr>
              <w:t xml:space="preserve">  tyrėjai</w:t>
            </w:r>
            <w:r w:rsidR="549F1D74" w:rsidRPr="78E1785E">
              <w:rPr>
                <w:rFonts w:ascii="Times New Roman" w:hAnsi="Times New Roman" w:cs="Times New Roman"/>
                <w:b/>
                <w:bCs/>
              </w:rPr>
              <w:t xml:space="preserve"> (nurodykite visus tyrime dalyvaujančius </w:t>
            </w:r>
            <w:r w:rsidR="382BDC39" w:rsidRPr="78E1785E">
              <w:rPr>
                <w:rFonts w:ascii="Times New Roman" w:hAnsi="Times New Roman" w:cs="Times New Roman"/>
                <w:b/>
                <w:bCs/>
              </w:rPr>
              <w:t xml:space="preserve">pagrindinius </w:t>
            </w:r>
            <w:r w:rsidR="549F1D74" w:rsidRPr="78E1785E">
              <w:rPr>
                <w:rFonts w:ascii="Times New Roman" w:hAnsi="Times New Roman" w:cs="Times New Roman"/>
                <w:b/>
                <w:bCs/>
              </w:rPr>
              <w:t>tyrėjus ir jų atstovaujamas mokslo kryptis).</w:t>
            </w:r>
          </w:p>
          <w:p w14:paraId="1B5EA688" w14:textId="77777777" w:rsidR="00432272" w:rsidRDefault="00432272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918862D" w14:textId="6B14E33E" w:rsidR="00432272" w:rsidRDefault="00432272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64989" w14:paraId="7C30815F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03CE9992" w14:textId="67D064AB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 w:rsidRPr="41B2AAB9">
              <w:rPr>
                <w:rFonts w:ascii="Times New Roman" w:hAnsi="Times New Roman" w:cs="Times New Roman"/>
                <w:b/>
                <w:bCs/>
              </w:rPr>
              <w:t>3. Nurodykite mokslinio tyrimo finansavimo šaltinį/ius ir ar užsakovą/us (jei tyrimas užsakomasis, pridėkite tyrimo užsakymo kopiją).</w:t>
            </w:r>
          </w:p>
          <w:p w14:paraId="27E62133" w14:textId="77777777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2946CFB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67E5F68E" w14:textId="77777777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64989" w14:paraId="769D04FD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5B1FD75A" w14:textId="0515DE31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4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 xml:space="preserve">Mokslinio tyrimo įgyvendinimo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etapai ir terminai </w:t>
            </w:r>
            <w:r>
              <w:rPr>
                <w:rFonts w:ascii="Times New Roman" w:hAnsi="Times New Roman" w:cs="Times New Roman"/>
                <w:i/>
                <w:iCs/>
              </w:rPr>
              <w:t>(trumpai nurodykite etapus, tyrimo pradžią bei pabaigą).</w:t>
            </w:r>
          </w:p>
          <w:p w14:paraId="6F958A42" w14:textId="77777777" w:rsidR="00564989" w:rsidRPr="00E71C58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6E5FBC3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71C58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71C58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2B4E5198" w14:textId="77777777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64989" w14:paraId="5093BC86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118058B9" w14:textId="3206EBF7" w:rsidR="00564989" w:rsidRDefault="00564989" w:rsidP="00564989">
            <w:pPr>
              <w:rPr>
                <w:rFonts w:ascii="Times New Roman" w:hAnsi="Times New Roman" w:cs="Times New Roman"/>
                <w:bCs/>
                <w:i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5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 xml:space="preserve">Tyrimo aprašymas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(iki </w:t>
            </w:r>
            <w:r w:rsidRPr="00CA1F44">
              <w:rPr>
                <w:rFonts w:ascii="Times New Roman" w:hAnsi="Times New Roman" w:cs="Times New Roman"/>
                <w:b/>
                <w:bCs/>
              </w:rPr>
              <w:t>200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žodžių) </w:t>
            </w:r>
            <w:r w:rsidRPr="00EB65E9">
              <w:rPr>
                <w:rFonts w:ascii="Times New Roman" w:hAnsi="Times New Roman" w:cs="Times New Roman"/>
                <w:bCs/>
              </w:rPr>
              <w:t>(</w:t>
            </w:r>
            <w:r w:rsidRPr="00EB65E9">
              <w:rPr>
                <w:rFonts w:ascii="Times New Roman" w:hAnsi="Times New Roman" w:cs="Times New Roman"/>
                <w:bCs/>
                <w:i/>
              </w:rPr>
              <w:t>nurodykite tyrimo tikslą, uždavinius ir pan.</w:t>
            </w:r>
            <w:r>
              <w:rPr>
                <w:rFonts w:ascii="Times New Roman" w:hAnsi="Times New Roman" w:cs="Times New Roman"/>
                <w:bCs/>
                <w:i/>
              </w:rPr>
              <w:t>).</w:t>
            </w:r>
            <w:r w:rsidRPr="00EB65E9">
              <w:rPr>
                <w:rFonts w:ascii="Times New Roman" w:hAnsi="Times New Roman" w:cs="Times New Roman"/>
                <w:bCs/>
                <w:i/>
              </w:rPr>
              <w:t xml:space="preserve"> </w:t>
            </w:r>
          </w:p>
          <w:p w14:paraId="27817A73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66CCB883" w14:textId="4333775D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</w:t>
            </w:r>
            <w:r w:rsidRPr="00EB65E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52B04D56" w14:textId="460C740C" w:rsidR="00564989" w:rsidRPr="00EB65E9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14:paraId="73C9FFBA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10D4EC4D" w14:textId="2A33FCDF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6. Tyrimo metodai ir tiriamieji/tyrimo dalyviai, tyrimo vieta </w:t>
            </w:r>
            <w:r w:rsidRPr="00EB65E9">
              <w:rPr>
                <w:rFonts w:ascii="Times New Roman" w:hAnsi="Times New Roman" w:cs="Times New Roman"/>
                <w:bCs/>
                <w:i/>
                <w:iCs/>
              </w:rPr>
              <w:t>(apibūdinkite tyrimo metodus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EB65E9">
              <w:rPr>
                <w:rFonts w:ascii="Times New Roman" w:hAnsi="Times New Roman" w:cs="Times New Roman"/>
                <w:bCs/>
                <w:i/>
                <w:iCs/>
              </w:rPr>
              <w:t>bei kas bus tiriamieji/tyrimo dalyviai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).</w:t>
            </w:r>
          </w:p>
          <w:p w14:paraId="0D34D67B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F7334A9" w14:textId="643FEE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B65E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2C988F9B" w14:textId="57C4440B" w:rsidR="00564989" w:rsidRPr="00EB65E9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14:paraId="74FEF1ED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64EC5A41" w14:textId="7F4F59B5" w:rsidR="00564989" w:rsidRPr="00D316CE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7. Nurodykite, kokio pobūdžio tyrimą planuojate atlikti: </w:t>
            </w:r>
          </w:p>
          <w:p w14:paraId="5A4F683F" w14:textId="082AA951" w:rsidR="00564989" w:rsidRPr="00D316CE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 w:rsidRPr="41B2AAB9">
              <w:rPr>
                <w:rFonts w:ascii="Times New Roman" w:hAnsi="Times New Roman" w:cs="Times New Roman"/>
                <w:b/>
                <w:bCs/>
              </w:rPr>
              <w:t xml:space="preserve">      </w:t>
            </w:r>
            <w:r w:rsidRPr="41B2AAB9">
              <w:rPr>
                <w:rFonts w:ascii="Times New Roman" w:hAnsi="Times New Roman" w:cs="Times New Roman"/>
                <w:b/>
                <w:bCs/>
              </w:rPr>
              <w:t xml:space="preserve"> </w:t>
            </w:r>
            <w:r w:rsidRPr="00383C3A">
              <w:rPr>
                <w:rFonts w:ascii="Times New Roman" w:hAnsi="Times New Roman" w:cs="Times New Roman"/>
              </w:rPr>
              <w:t>Su žmogaus ląstelėmis ar audiniais atliekama</w:t>
            </w:r>
            <w:r w:rsidR="7FDA8389" w:rsidRPr="00383C3A">
              <w:rPr>
                <w:rFonts w:ascii="Times New Roman" w:hAnsi="Times New Roman" w:cs="Times New Roman"/>
              </w:rPr>
              <w:t>s</w:t>
            </w:r>
            <w:r w:rsidRPr="00383C3A">
              <w:rPr>
                <w:rFonts w:ascii="Times New Roman" w:hAnsi="Times New Roman" w:cs="Times New Roman"/>
              </w:rPr>
              <w:t xml:space="preserve"> tyrimas, neatitinkantis biomedicininio tyrimo apibrėžimo</w:t>
            </w:r>
            <w:r w:rsidRPr="00383C3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383C3A">
              <w:rPr>
                <w:rFonts w:ascii="Times New Roman" w:hAnsi="Times New Roman" w:cs="Times New Roman"/>
                <w:i/>
                <w:iCs/>
              </w:rPr>
              <w:t>(jei pažymėjote šį atsakymą, toliau pildykite tik 8 punktą)</w:t>
            </w:r>
          </w:p>
          <w:p w14:paraId="335F23A9" w14:textId="24AD2DC6" w:rsidR="00564989" w:rsidRPr="00D316CE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 w:rsidRPr="41B2AAB9">
              <w:rPr>
                <w:rFonts w:ascii="Times New Roman" w:hAnsi="Times New Roman" w:cs="Times New Roman"/>
                <w:b/>
                <w:bCs/>
              </w:rPr>
              <w:t xml:space="preserve">      </w:t>
            </w:r>
            <w:r w:rsidRPr="41B2AAB9">
              <w:rPr>
                <w:rFonts w:ascii="Times New Roman" w:hAnsi="Times New Roman" w:cs="Times New Roman"/>
                <w:b/>
                <w:bCs/>
              </w:rPr>
              <w:t xml:space="preserve"> </w:t>
            </w:r>
            <w:r w:rsidRPr="41B2AAB9">
              <w:rPr>
                <w:rFonts w:ascii="Times New Roman" w:hAnsi="Times New Roman" w:cs="Times New Roman"/>
              </w:rPr>
              <w:t>Su  gyvūnais atliekamas tyrimas, kai nėra reikalingas Valstybinės maisto ir veterinarijos tarnybos leidimas</w:t>
            </w:r>
            <w:r w:rsidRPr="41B2AA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383C3A">
              <w:rPr>
                <w:rFonts w:ascii="Times New Roman" w:hAnsi="Times New Roman" w:cs="Times New Roman"/>
                <w:i/>
                <w:iCs/>
              </w:rPr>
              <w:t>(jei pažymėjote šį atsakymą, toliau pildykite tik 9 punktą)</w:t>
            </w:r>
            <w:r w:rsidRPr="41B2AAB9">
              <w:rPr>
                <w:rFonts w:ascii="Times New Roman" w:hAnsi="Times New Roman" w:cs="Times New Roman"/>
              </w:rPr>
              <w:t xml:space="preserve"> </w:t>
            </w:r>
          </w:p>
          <w:p w14:paraId="63E7DE03" w14:textId="22C1DC4C" w:rsidR="00564989" w:rsidRPr="00564989" w:rsidRDefault="00564989" w:rsidP="41B2AAB9">
            <w:pPr>
              <w:rPr>
                <w:rFonts w:ascii="Times New Roman" w:hAnsi="Times New Roman" w:cs="Times New Roman"/>
              </w:rPr>
            </w:pPr>
            <w:r w:rsidRPr="41B2AAB9">
              <w:rPr>
                <w:rFonts w:ascii="Times New Roman" w:hAnsi="Times New Roman" w:cs="Times New Roman"/>
                <w:b/>
                <w:bCs/>
              </w:rPr>
              <w:t xml:space="preserve">      </w:t>
            </w:r>
            <w:r w:rsidRPr="41B2AAB9">
              <w:rPr>
                <w:rFonts w:ascii="Times New Roman" w:hAnsi="Times New Roman" w:cs="Times New Roman"/>
                <w:b/>
                <w:bCs/>
              </w:rPr>
              <w:t xml:space="preserve"> </w:t>
            </w:r>
            <w:r w:rsidRPr="41B2AAB9">
              <w:rPr>
                <w:rFonts w:ascii="Times New Roman" w:hAnsi="Times New Roman" w:cs="Times New Roman"/>
              </w:rPr>
              <w:t>N</w:t>
            </w:r>
            <w:r w:rsidRPr="00383C3A">
              <w:rPr>
                <w:rFonts w:ascii="Times New Roman" w:hAnsi="Times New Roman" w:cs="Times New Roman"/>
              </w:rPr>
              <w:t>ebiomedicini</w:t>
            </w:r>
            <w:r w:rsidR="51F5E4E8" w:rsidRPr="00383C3A">
              <w:rPr>
                <w:rFonts w:ascii="Times New Roman" w:hAnsi="Times New Roman" w:cs="Times New Roman"/>
              </w:rPr>
              <w:t>nis</w:t>
            </w:r>
            <w:r w:rsidRPr="00383C3A">
              <w:rPr>
                <w:rFonts w:ascii="Times New Roman" w:hAnsi="Times New Roman" w:cs="Times New Roman"/>
              </w:rPr>
              <w:t xml:space="preserve"> tyrimas, kurio objektas yra žmogaus sveikata ar elgsena</w:t>
            </w:r>
            <w:r w:rsidRPr="00383C3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383C3A">
              <w:rPr>
                <w:rFonts w:ascii="Times New Roman" w:hAnsi="Times New Roman" w:cs="Times New Roman"/>
                <w:i/>
                <w:iCs/>
              </w:rPr>
              <w:t>(jei pažymėjote šį atsakymą, toliau pildykite tik 10-20 punktus)</w:t>
            </w:r>
          </w:p>
          <w:p w14:paraId="31E68EBF" w14:textId="42ECFA18" w:rsidR="00564989" w:rsidRPr="00487A7E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14:paraId="3F56CB25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1D7CAE00" w14:textId="5AC7D7D2" w:rsidR="00564989" w:rsidRP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 w:rsidRPr="41B2AAB9">
              <w:rPr>
                <w:rFonts w:ascii="Times New Roman" w:hAnsi="Times New Roman" w:cs="Times New Roman"/>
                <w:b/>
                <w:bCs/>
              </w:rPr>
              <w:lastRenderedPageBreak/>
              <w:t>8. Jei tyrime bus naudojami biologiniai mėginiai ar persėjamos ląstelių linijos, nurodykite, jų kilmę.</w:t>
            </w:r>
          </w:p>
          <w:p w14:paraId="532BF743" w14:textId="77777777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8B9A732" w14:textId="77777777" w:rsidR="00564989" w:rsidRPr="00564989" w:rsidRDefault="00564989" w:rsidP="00564989">
            <w:pPr>
              <w:pStyle w:val="ListParagraph"/>
              <w:rPr>
                <w:rFonts w:ascii="Times New Roman" w:hAnsi="Times New Roman" w:cs="Times New Roman"/>
                <w:bCs/>
                <w:i/>
                <w:iCs/>
              </w:rPr>
            </w:pPr>
            <w:r w:rsidRPr="00564989"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235C6F04" w14:textId="5A5B5622" w:rsidR="00564989" w:rsidRPr="00E71C58" w:rsidRDefault="00564989" w:rsidP="00564989">
            <w:pPr>
              <w:rPr>
                <w:rFonts w:ascii="Times New Roman" w:hAnsi="Times New Roman" w:cs="Times New Roman"/>
              </w:rPr>
            </w:pPr>
          </w:p>
        </w:tc>
      </w:tr>
      <w:tr w:rsidR="00564989" w14:paraId="582B8063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242E483B" w14:textId="1206D48E" w:rsidR="003328D0" w:rsidRDefault="6803F388" w:rsidP="0D0EC80E">
            <w:pPr>
              <w:rPr>
                <w:rFonts w:ascii="Times New Roman" w:hAnsi="Times New Roman" w:cs="Times New Roman"/>
              </w:rPr>
            </w:pPr>
            <w:r w:rsidRPr="41B2AAB9">
              <w:rPr>
                <w:rFonts w:ascii="Times New Roman" w:hAnsi="Times New Roman" w:cs="Times New Roman"/>
                <w:b/>
                <w:bCs/>
              </w:rPr>
              <w:t xml:space="preserve">9. </w:t>
            </w:r>
            <w:bookmarkStart w:id="1" w:name="part_2ab36f8d9f23488a9109d7bb58c61a13"/>
            <w:bookmarkEnd w:id="1"/>
            <w:r w:rsidR="5F25B6A4" w:rsidRPr="41B2AAB9">
              <w:rPr>
                <w:rFonts w:ascii="Times New Roman" w:hAnsi="Times New Roman" w:cs="Times New Roman"/>
                <w:b/>
                <w:bCs/>
              </w:rPr>
              <w:t xml:space="preserve"> Jei tyrime bus atliekami bandymai su gyvūnais, nurodykite detalią informaciją apie gyvūnų rūšį, jos savybes ir pasirinkimo priežastis; koks gyvūnų skaičius, pagrįstas statistiniu vertinimu, bus naudojamas; kokios procedūros ir kaip bus atliekamos; kaip bus užtikrinama gyvūnų gerovė; kaip bus įgyvendinami "3R" principai.</w:t>
            </w:r>
            <w:r w:rsidRPr="41B2AAB9">
              <w:rPr>
                <w:rFonts w:ascii="Times New Roman" w:hAnsi="Times New Roman" w:cs="Times New Roman"/>
              </w:rPr>
              <w:t xml:space="preserve"> </w:t>
            </w:r>
          </w:p>
          <w:p w14:paraId="1E95C75E" w14:textId="77777777" w:rsidR="003328D0" w:rsidRDefault="003328D0" w:rsidP="003328D0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30E2302" w14:textId="77777777" w:rsidR="003328D0" w:rsidRDefault="003328D0" w:rsidP="003328D0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670E332E" w14:textId="68A6776A" w:rsidR="00564989" w:rsidRPr="00876CB6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64989" w14:paraId="4BD99205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460EDF68" w14:textId="683F9C82" w:rsidR="00564989" w:rsidRDefault="003328D0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</w:t>
            </w:r>
            <w:r w:rsidR="00564989" w:rsidRPr="0DA0CB6F">
              <w:rPr>
                <w:rFonts w:ascii="Times New Roman" w:hAnsi="Times New Roman" w:cs="Times New Roman"/>
                <w:b/>
                <w:bCs/>
              </w:rPr>
              <w:t>. Ar tyrime dalyvaus pažeidžiami asmenys? Pažeidžiamais yra laikomi asmenys, kurių sutikimui dalyvauti psichologiniame tyrime gali turėti įtakos išorinės aplinkybės ar kurie iš dalies ar visiškai nesugeba apginti savo interesų:</w:t>
            </w:r>
          </w:p>
          <w:p w14:paraId="08A0876C" w14:textId="77777777" w:rsidR="00564989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 xml:space="preserve">- asmenys, kurie dėl sveikatos būklės negali būti laikomi gebančiais </w:t>
            </w:r>
          </w:p>
          <w:p w14:paraId="30A851A0" w14:textId="7D8232E7" w:rsidR="00564989" w:rsidRPr="004056AA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tinkamai</w:t>
            </w:r>
            <w:r w:rsidRPr="004056AA">
              <w:rPr>
                <w:rFonts w:ascii="Times New Roman" w:hAnsi="Times New Roman" w:cs="Times New Roman"/>
              </w:rPr>
              <w:t xml:space="preserve"> vertinti savo interesus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Taip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Ne</w:t>
            </w:r>
          </w:p>
          <w:p w14:paraId="445042FD" w14:textId="4DAEA6EE" w:rsidR="00564989" w:rsidRPr="004056AA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Times New Roman" w:hAnsi="Times New Roman" w:cs="Times New Roman"/>
              </w:rPr>
              <w:t>jaunesni nei 18 metų asmenys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Taip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Ne</w:t>
            </w:r>
          </w:p>
          <w:p w14:paraId="5626B1E9" w14:textId="1A618EC3" w:rsidR="00564989" w:rsidRPr="004056AA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>- studentai, jeigu jų dalyvavimas tyrime susijęs su studijomis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Taip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Ne</w:t>
            </w:r>
          </w:p>
          <w:p w14:paraId="258414DB" w14:textId="77777777" w:rsidR="00564989" w:rsidRPr="004056AA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>- asmenys, gyvenantys socialinės globos įstaigose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Taip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Ne</w:t>
            </w:r>
          </w:p>
          <w:p w14:paraId="5720EDE6" w14:textId="77777777" w:rsidR="00564989" w:rsidRPr="004056AA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>- kariai jų tikrosios karinės tarnybos metu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Taip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Ne</w:t>
            </w:r>
          </w:p>
          <w:p w14:paraId="25537051" w14:textId="60B6A58A" w:rsidR="00564989" w:rsidRPr="004056AA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</w:rPr>
              <w:t>įstaigų, kuriuose atliekamas tyrimas, pavaldūs tyrėjui darbuotojai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Taip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Ne  </w:t>
            </w:r>
          </w:p>
          <w:p w14:paraId="0D088C26" w14:textId="471B624F" w:rsidR="00564989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>- įkalinimo įstaigose ar kitose laisvės atėmimo vietose esantys asmenys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Taip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Ne</w:t>
            </w:r>
          </w:p>
          <w:p w14:paraId="61197578" w14:textId="22801B2F" w:rsidR="00564989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Times New Roman" w:hAnsi="Times New Roman" w:cs="Times New Roman"/>
              </w:rPr>
              <w:t xml:space="preserve">kiti pažeidžiami asmenys </w:t>
            </w:r>
            <w:r w:rsidRPr="00F36351">
              <w:rPr>
                <w:rFonts w:ascii="Times New Roman" w:hAnsi="Times New Roman" w:cs="Times New Roman"/>
              </w:rPr>
              <w:t>ar socialiai pažeidžiamos grupės</w:t>
            </w:r>
            <w:r>
              <w:rPr>
                <w:rFonts w:ascii="Times New Roman" w:hAnsi="Times New Roman" w:cs="Times New Roman"/>
              </w:rPr>
              <w:t xml:space="preserve"> (įrašyti) .............................................................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Taip</w:t>
            </w:r>
            <w:r w:rsidRPr="004056AA">
              <w:rPr>
                <w:rFonts w:ascii="Times New Roman" w:hAnsi="Times New Roman" w:cs="Times New Roman"/>
              </w:rPr>
              <w:tab/>
            </w:r>
            <w:r w:rsidRPr="004056AA">
              <w:rPr>
                <w:rFonts w:ascii="Wingdings 2" w:eastAsia="Wingdings 2" w:hAnsi="Wingdings 2" w:cs="Wingdings 2"/>
              </w:rPr>
              <w:t></w:t>
            </w:r>
            <w:r w:rsidRPr="004056AA">
              <w:rPr>
                <w:rFonts w:ascii="Times New Roman" w:hAnsi="Times New Roman" w:cs="Times New Roman"/>
              </w:rPr>
              <w:t xml:space="preserve">  Ne</w:t>
            </w:r>
          </w:p>
          <w:p w14:paraId="47ABBAF3" w14:textId="4BE7DD73" w:rsidR="00564989" w:rsidRPr="004056AA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.......................................................................................................................     </w:t>
            </w:r>
          </w:p>
          <w:p w14:paraId="00974E83" w14:textId="77777777" w:rsidR="00564989" w:rsidRPr="004056AA" w:rsidRDefault="00564989" w:rsidP="0056498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</w:p>
          <w:p w14:paraId="3D614DAD" w14:textId="4F5B1261" w:rsidR="00564989" w:rsidRPr="004056AA" w:rsidRDefault="00564989" w:rsidP="00564989">
            <w:pPr>
              <w:rPr>
                <w:rFonts w:ascii="Times New Roman" w:hAnsi="Times New Roman" w:cs="Times New Roman"/>
              </w:rPr>
            </w:pPr>
            <w:r w:rsidRPr="004056AA">
              <w:rPr>
                <w:rFonts w:ascii="Times New Roman" w:hAnsi="Times New Roman" w:cs="Times New Roman"/>
              </w:rPr>
              <w:t xml:space="preserve">Jei tyrime dalyvaus pažeidžiami asmenys, paaiškinkite, </w:t>
            </w:r>
            <w:r>
              <w:rPr>
                <w:rFonts w:ascii="Times New Roman" w:hAnsi="Times New Roman" w:cs="Times New Roman"/>
              </w:rPr>
              <w:t>kaip bus užtikrinama pažeidžiamų asmenų interesų apsauga.</w:t>
            </w:r>
          </w:p>
          <w:p w14:paraId="786FA877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CD31D67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868C4C7" w14:textId="5B364592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2C54CA17" w14:textId="77777777" w:rsidR="00564989" w:rsidRPr="008A368D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64989" w14:paraId="1FA02998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4450C6F1" w14:textId="7AC849F6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1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>Nurodykite, ar moksliniame tyrime gali kilti kokia nors rizika ar žala tyrimo dalyviams ir kokiu būdu planuoj</w:t>
            </w:r>
            <w:r>
              <w:rPr>
                <w:rFonts w:ascii="Times New Roman" w:hAnsi="Times New Roman" w:cs="Times New Roman"/>
                <w:b/>
                <w:bCs/>
              </w:rPr>
              <w:t>ama šią riziką ar žalą mažinti.</w:t>
            </w:r>
          </w:p>
          <w:p w14:paraId="3EF28CF8" w14:textId="77777777" w:rsidR="00564989" w:rsidRDefault="00564989" w:rsidP="00564989">
            <w:pPr>
              <w:rPr>
                <w:rFonts w:ascii="Times New Roman" w:hAnsi="Times New Roman" w:cs="Times New Roman"/>
                <w:bCs/>
              </w:rPr>
            </w:pPr>
          </w:p>
          <w:p w14:paraId="583E00A7" w14:textId="238CAEF3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76CB6">
              <w:rPr>
                <w:rFonts w:ascii="Times New Roman" w:hAnsi="Times New Roman" w:cs="Times New Roman"/>
                <w:b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372E8D81" w14:textId="7A16D032" w:rsidR="00564989" w:rsidRPr="00876CB6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14:paraId="5195AFC6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188F732A" w14:textId="1BA7F5A8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2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>Nurodykite, ar tyrimo dalyvių dalyvavimas tyrime bus savanoriškas ir kaip planuojama šį savanoriškumą užtikrinti?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3F76EF8B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D293991" w14:textId="6367092A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665F937F" w14:textId="5BDCB56F" w:rsidR="00564989" w:rsidRPr="00876CB6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:rsidRPr="007A01DF" w14:paraId="0BE74BBA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6846C5B3" w14:textId="198F8224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3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>Nurodykite, ar tyrimo dalyvių sutikimas dalyvauti tyrime bus pagrįstas informuoto asmens sutikimu</w:t>
            </w:r>
            <w:r>
              <w:rPr>
                <w:rFonts w:ascii="Times New Roman" w:hAnsi="Times New Roman" w:cs="Times New Roman"/>
                <w:b/>
                <w:bCs/>
              </w:rPr>
              <w:t>.</w:t>
            </w:r>
            <w:r w:rsidRPr="008A368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4056AA">
              <w:rPr>
                <w:rFonts w:ascii="Times New Roman" w:hAnsi="Times New Roman" w:cs="Times New Roman"/>
                <w:bCs/>
                <w:i/>
              </w:rPr>
              <w:t>(Kartu su paraiška pateikite parengtas informuoto sutikimo formas).</w:t>
            </w:r>
          </w:p>
          <w:p w14:paraId="78910341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6B7BCE2" w14:textId="621FCD8D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6A001BA7" w14:textId="6E36C886" w:rsidR="00564989" w:rsidRPr="00876CB6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564989" w14:paraId="7FEBADC2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78612A19" w14:textId="260AFF4F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4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>Jei informuoto sutikimo neįmanoma gauti iš pačių tyrimo dalyvių, nurodykite, k</w:t>
            </w:r>
            <w:r>
              <w:rPr>
                <w:rFonts w:ascii="Times New Roman" w:hAnsi="Times New Roman" w:cs="Times New Roman"/>
                <w:b/>
                <w:bCs/>
              </w:rPr>
              <w:t>aip bus pasirūpinta jų saugumu, teisėmis ir orumu.</w:t>
            </w:r>
          </w:p>
          <w:p w14:paraId="7F8EA4D2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1EE7A0F" w14:textId="60F147DA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0FEA18C6" w14:textId="17D2ED83" w:rsidR="00564989" w:rsidRPr="00E34E29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14:paraId="49E33B35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4A43F57C" w14:textId="5616E0BE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5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>Nurodykite, kokiu būdu tyrimo dalyviai bus informuojami, kad jie bet kada gali pasitraukti iš tyrimo ir kad jie gali pare</w:t>
            </w:r>
            <w:r>
              <w:rPr>
                <w:rFonts w:ascii="Times New Roman" w:hAnsi="Times New Roman" w:cs="Times New Roman"/>
                <w:b/>
                <w:bCs/>
              </w:rPr>
              <w:t>ikalauti atsiimti savo duomenis.</w:t>
            </w:r>
          </w:p>
          <w:p w14:paraId="640AE194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DC88839" w14:textId="2D7BB9D1" w:rsidR="00564989" w:rsidRDefault="00564989" w:rsidP="00564989">
            <w:pPr>
              <w:rPr>
                <w:rFonts w:ascii="Times New Roman" w:hAnsi="Times New Roman" w:cs="Times New Roman"/>
                <w:b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Pr="00E34E29">
              <w:rPr>
                <w:rFonts w:ascii="Times New Roman" w:hAnsi="Times New Roman" w:cs="Times New Roman"/>
                <w:bCs/>
              </w:rPr>
              <w:t>)</w:t>
            </w:r>
          </w:p>
          <w:p w14:paraId="38BA1126" w14:textId="5D61D8D7" w:rsidR="00564989" w:rsidRPr="00E34E29" w:rsidRDefault="00564989" w:rsidP="00564989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564989" w14:paraId="4A2D0EAD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735B0265" w14:textId="37595275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6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>Nurodykite, kokiu būdu tyrimo dalyviai bus informuojami, apie galimybes aptarti tyrimo aspektus su tyrėju/ais ir su jais susisiekt</w:t>
            </w:r>
            <w:r>
              <w:rPr>
                <w:rFonts w:ascii="Times New Roman" w:hAnsi="Times New Roman" w:cs="Times New Roman"/>
                <w:b/>
                <w:bCs/>
              </w:rPr>
              <w:t>i tiek tyrimo metu, tiek po jo.</w:t>
            </w:r>
          </w:p>
          <w:p w14:paraId="5F59F1DB" w14:textId="77777777" w:rsidR="00564989" w:rsidRDefault="00564989" w:rsidP="00564989">
            <w:pPr>
              <w:rPr>
                <w:rFonts w:ascii="Times New Roman" w:hAnsi="Times New Roman" w:cs="Times New Roman"/>
                <w:bCs/>
              </w:rPr>
            </w:pPr>
          </w:p>
          <w:p w14:paraId="66F7E7A3" w14:textId="38A4FBFA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52C11C00" w14:textId="5DD8F33A" w:rsidR="00564989" w:rsidRPr="00E34E29" w:rsidRDefault="00564989" w:rsidP="00564989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564989" w14:paraId="77306024" w14:textId="77777777" w:rsidTr="78E1785E">
        <w:tc>
          <w:tcPr>
            <w:tcW w:w="9918" w:type="dxa"/>
            <w:shd w:val="clear" w:color="auto" w:fill="EDEDED" w:themeFill="accent3" w:themeFillTint="33"/>
          </w:tcPr>
          <w:p w14:paraId="39FC561C" w14:textId="0AF68DAE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7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 xml:space="preserve">Nurodykite, </w:t>
            </w:r>
            <w:r w:rsidRPr="00F36351">
              <w:rPr>
                <w:rFonts w:ascii="Times New Roman" w:hAnsi="Times New Roman" w:cs="Times New Roman"/>
                <w:b/>
                <w:bCs/>
              </w:rPr>
              <w:t>kokia yra planuojama tyrimo rezultatų sklaida, ar tyrimo</w:t>
            </w:r>
            <w:r w:rsidRPr="008A368D">
              <w:rPr>
                <w:rFonts w:ascii="Times New Roman" w:hAnsi="Times New Roman" w:cs="Times New Roman"/>
                <w:b/>
                <w:bCs/>
              </w:rPr>
              <w:t xml:space="preserve"> rezultatų sklaida nesukels žalos tiriamiesiems, o jei tokia ki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ltų, kaip planuojama ją mažinti. </w:t>
            </w:r>
          </w:p>
          <w:p w14:paraId="71EF65ED" w14:textId="77777777" w:rsidR="00564989" w:rsidRDefault="00564989" w:rsidP="00564989">
            <w:pPr>
              <w:rPr>
                <w:rFonts w:ascii="Times New Roman" w:hAnsi="Times New Roman" w:cs="Times New Roman"/>
                <w:bCs/>
              </w:rPr>
            </w:pPr>
          </w:p>
          <w:p w14:paraId="3C2284CB" w14:textId="7F02F520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2E6525F2" w14:textId="08263095" w:rsidR="00564989" w:rsidRPr="00E34E29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14:paraId="78C051B3" w14:textId="77777777" w:rsidTr="78E1785E">
        <w:tc>
          <w:tcPr>
            <w:tcW w:w="9918" w:type="dxa"/>
            <w:shd w:val="clear" w:color="auto" w:fill="E7E6E6" w:themeFill="background2"/>
          </w:tcPr>
          <w:p w14:paraId="4AF0951B" w14:textId="101ABFEC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8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>Nurodykite, kaip bus saugomi ir valdomi tyrimo dalyvių asmeniniai duomenys, kaip bus už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tikrinamas jų konfidencialumas. </w:t>
            </w:r>
          </w:p>
          <w:p w14:paraId="0FE55A3C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C1523D7" w14:textId="27BBB44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.</w:t>
            </w:r>
          </w:p>
          <w:p w14:paraId="675D4932" w14:textId="5AD798FE" w:rsidR="00564989" w:rsidRPr="00E34E29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14:paraId="3BC0E680" w14:textId="77777777" w:rsidTr="78E1785E">
        <w:tc>
          <w:tcPr>
            <w:tcW w:w="9918" w:type="dxa"/>
            <w:shd w:val="clear" w:color="auto" w:fill="E7E6E6" w:themeFill="background2"/>
          </w:tcPr>
          <w:p w14:paraId="69924220" w14:textId="01EEDA7C" w:rsidR="00564989" w:rsidRDefault="00564989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="003328D0">
              <w:rPr>
                <w:rFonts w:ascii="Times New Roman" w:hAnsi="Times New Roman" w:cs="Times New Roman"/>
                <w:b/>
                <w:bCs/>
              </w:rPr>
              <w:t>9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 xml:space="preserve">Nurodykite, ar tyrimo dalyviams planuojama kompensuoti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ar apdovanoti </w:t>
            </w:r>
            <w:r w:rsidRPr="008A368D">
              <w:rPr>
                <w:rFonts w:ascii="Times New Roman" w:hAnsi="Times New Roman" w:cs="Times New Roman"/>
                <w:b/>
                <w:bCs/>
              </w:rPr>
              <w:t>už dalyvavimą tyrime? Jei taip, tai kokiu būdu?</w:t>
            </w:r>
          </w:p>
          <w:p w14:paraId="30E22CDD" w14:textId="77777777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B8B5616" w14:textId="6E92B8BA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4C327839" w14:textId="1F1B7605" w:rsidR="00564989" w:rsidRPr="00E34E29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564989" w14:paraId="487258B8" w14:textId="77777777" w:rsidTr="78E1785E">
        <w:tc>
          <w:tcPr>
            <w:tcW w:w="9918" w:type="dxa"/>
            <w:shd w:val="clear" w:color="auto" w:fill="E7E6E6" w:themeFill="background2"/>
          </w:tcPr>
          <w:p w14:paraId="007A4168" w14:textId="36303026" w:rsidR="00564989" w:rsidRPr="00F36351" w:rsidRDefault="003328D0" w:rsidP="0056498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</w:t>
            </w:r>
            <w:r w:rsidR="00564989" w:rsidRPr="00687C43">
              <w:rPr>
                <w:rFonts w:ascii="Times New Roman" w:hAnsi="Times New Roman" w:cs="Times New Roman"/>
                <w:b/>
                <w:bCs/>
              </w:rPr>
              <w:t xml:space="preserve">. Nurodykite, ar kompensavimas ar apdovanojimas už dalyvavimą tyrime </w:t>
            </w:r>
            <w:r w:rsidR="00564989" w:rsidRPr="00F36351">
              <w:rPr>
                <w:rFonts w:ascii="Times New Roman" w:hAnsi="Times New Roman" w:cs="Times New Roman"/>
                <w:b/>
                <w:bCs/>
              </w:rPr>
              <w:t>netaps lemiamu motyvu tiriamiesiems dalyvauti tyrime? Pagrįskite kompensavimo sąžiningumą ir proporcingumą įsitraukimo į tyrimą apimčiai.</w:t>
            </w:r>
          </w:p>
          <w:p w14:paraId="66698553" w14:textId="77777777" w:rsidR="00564989" w:rsidRPr="005D34DC" w:rsidRDefault="00564989" w:rsidP="00564989">
            <w:pPr>
              <w:rPr>
                <w:rFonts w:ascii="Times New Roman" w:hAnsi="Times New Roman" w:cs="Times New Roman"/>
                <w:bCs/>
                <w:iCs/>
              </w:rPr>
            </w:pPr>
          </w:p>
          <w:p w14:paraId="65F22857" w14:textId="67FF53BA" w:rsidR="00564989" w:rsidRDefault="00564989" w:rsidP="0056498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14:paraId="22D3B470" w14:textId="40E68110" w:rsidR="00564989" w:rsidRPr="00E34E29" w:rsidRDefault="00564989" w:rsidP="0056498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</w:tbl>
    <w:p w14:paraId="07828BBA" w14:textId="77777777" w:rsidR="00564989" w:rsidRDefault="00564989" w:rsidP="001642FC">
      <w:pPr>
        <w:rPr>
          <w:rFonts w:ascii="Times New Roman" w:hAnsi="Times New Roman" w:cs="Times New Roman"/>
          <w:b/>
          <w:bCs/>
        </w:rPr>
      </w:pPr>
    </w:p>
    <w:p w14:paraId="1EC249ED" w14:textId="5806EE82" w:rsidR="0043113E" w:rsidRDefault="00564989" w:rsidP="001642FC">
      <w:pPr>
        <w:rPr>
          <w:rFonts w:ascii="Times New Roman" w:hAnsi="Times New Roman" w:cs="Times New Roman"/>
          <w:b/>
          <w:bCs/>
        </w:rPr>
      </w:pPr>
      <w:r w:rsidRPr="00564989">
        <w:rPr>
          <w:rFonts w:ascii="Times New Roman" w:hAnsi="Times New Roman" w:cs="Times New Roman"/>
          <w:b/>
          <w:bCs/>
        </w:rPr>
        <w:t>Patvirtin</w:t>
      </w:r>
      <w:r>
        <w:rPr>
          <w:rFonts w:ascii="Times New Roman" w:hAnsi="Times New Roman" w:cs="Times New Roman"/>
          <w:b/>
          <w:bCs/>
        </w:rPr>
        <w:t>u</w:t>
      </w:r>
      <w:r w:rsidRPr="00564989">
        <w:rPr>
          <w:rFonts w:ascii="Times New Roman" w:hAnsi="Times New Roman" w:cs="Times New Roman"/>
          <w:b/>
          <w:bCs/>
        </w:rPr>
        <w:t>, kad tyrimas bus vykdomas pagal šią paraišką ir atitinkamus teisės aktus</w:t>
      </w:r>
    </w:p>
    <w:p w14:paraId="1CF8C839" w14:textId="0F25E1C4" w:rsidR="00564989" w:rsidRDefault="00564989" w:rsidP="001642FC">
      <w:pPr>
        <w:rPr>
          <w:rFonts w:ascii="Times New Roman" w:hAnsi="Times New Roman" w:cs="Times New Roman"/>
          <w:b/>
          <w:bCs/>
        </w:rPr>
      </w:pPr>
    </w:p>
    <w:p w14:paraId="3B52D260" w14:textId="77777777" w:rsidR="00564989" w:rsidRDefault="00564989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5238"/>
      </w:tblGrid>
      <w:tr w:rsidR="00D825BE" w14:paraId="632FC621" w14:textId="77777777" w:rsidTr="00D825BE">
        <w:tc>
          <w:tcPr>
            <w:tcW w:w="4390" w:type="dxa"/>
          </w:tcPr>
          <w:p w14:paraId="02C761ED" w14:textId="5EFAB360" w:rsidR="00D825BE" w:rsidRDefault="00D825BE" w:rsidP="00D825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</w:t>
            </w:r>
          </w:p>
        </w:tc>
        <w:tc>
          <w:tcPr>
            <w:tcW w:w="5238" w:type="dxa"/>
          </w:tcPr>
          <w:p w14:paraId="693D3972" w14:textId="16D3BB59" w:rsidR="00D825BE" w:rsidRDefault="00D825BE" w:rsidP="00D825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</w:t>
            </w:r>
          </w:p>
        </w:tc>
      </w:tr>
      <w:tr w:rsidR="00D825BE" w14:paraId="1734B851" w14:textId="77777777" w:rsidTr="00D825BE">
        <w:tc>
          <w:tcPr>
            <w:tcW w:w="4390" w:type="dxa"/>
          </w:tcPr>
          <w:p w14:paraId="3AD0BDF3" w14:textId="3887FDC9" w:rsidR="00D825BE" w:rsidRDefault="00D825BE" w:rsidP="00D825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D825BE">
              <w:rPr>
                <w:rFonts w:ascii="Times New Roman" w:hAnsi="Times New Roman" w:cs="Times New Roman"/>
                <w:i/>
              </w:rPr>
              <w:t>tyrėjo arba tyrėjų grupės vadov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825BE">
              <w:rPr>
                <w:rFonts w:ascii="Times New Roman" w:hAnsi="Times New Roman" w:cs="Times New Roman"/>
                <w:i/>
              </w:rPr>
              <w:t>vardas, pavardė, pareigos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38" w:type="dxa"/>
          </w:tcPr>
          <w:p w14:paraId="44A5001C" w14:textId="29043454" w:rsidR="00D825BE" w:rsidRDefault="00D825BE" w:rsidP="00D825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D825BE">
              <w:rPr>
                <w:rFonts w:ascii="Times New Roman" w:hAnsi="Times New Roman" w:cs="Times New Roman"/>
                <w:i/>
              </w:rPr>
              <w:t>parašas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0101DC4E" w14:textId="2D564D4F" w:rsidR="00D825BE" w:rsidRDefault="00D825BE" w:rsidP="001642FC">
      <w:pPr>
        <w:rPr>
          <w:rFonts w:ascii="Times New Roman" w:hAnsi="Times New Roman" w:cs="Times New Roman"/>
        </w:rPr>
      </w:pPr>
    </w:p>
    <w:p w14:paraId="5DAA0AA0" w14:textId="77777777" w:rsidR="00D825BE" w:rsidRPr="007C12FB" w:rsidRDefault="00D825BE" w:rsidP="001642FC">
      <w:pPr>
        <w:rPr>
          <w:rFonts w:ascii="Times New Roman" w:hAnsi="Times New Roman" w:cs="Times New Roman"/>
        </w:rPr>
      </w:pPr>
    </w:p>
    <w:p w14:paraId="74C11069" w14:textId="6C84378A" w:rsidR="00002FB9" w:rsidRPr="007C12FB" w:rsidRDefault="00002FB9" w:rsidP="000D0CD7">
      <w:pPr>
        <w:rPr>
          <w:rFonts w:ascii="Times New Roman" w:hAnsi="Times New Roman" w:cs="Times New Roman"/>
        </w:rPr>
      </w:pPr>
    </w:p>
    <w:sectPr w:rsidR="00002FB9" w:rsidRPr="007C12FB" w:rsidSect="00C533B0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EDD25" w14:textId="77777777" w:rsidR="00EE7A84" w:rsidRDefault="00EE7A84" w:rsidP="00E13718">
      <w:r>
        <w:separator/>
      </w:r>
    </w:p>
  </w:endnote>
  <w:endnote w:type="continuationSeparator" w:id="0">
    <w:p w14:paraId="37400B09" w14:textId="77777777" w:rsidR="00EE7A84" w:rsidRDefault="00EE7A84" w:rsidP="00E1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0958E" w14:textId="77777777" w:rsidR="00EE7A84" w:rsidRDefault="00EE7A84" w:rsidP="00E13718">
      <w:r>
        <w:separator/>
      </w:r>
    </w:p>
  </w:footnote>
  <w:footnote w:type="continuationSeparator" w:id="0">
    <w:p w14:paraId="2073044E" w14:textId="77777777" w:rsidR="00EE7A84" w:rsidRDefault="00EE7A84" w:rsidP="00E13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35E4B"/>
    <w:multiLevelType w:val="hybridMultilevel"/>
    <w:tmpl w:val="C63C8A7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C9E0E6B"/>
    <w:multiLevelType w:val="hybridMultilevel"/>
    <w:tmpl w:val="83BC6CA6"/>
    <w:lvl w:ilvl="0" w:tplc="8BD27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6F741BC"/>
    <w:multiLevelType w:val="hybridMultilevel"/>
    <w:tmpl w:val="D0061C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F57F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781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2F80D1D"/>
    <w:multiLevelType w:val="hybridMultilevel"/>
    <w:tmpl w:val="D0061C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F4AD7"/>
    <w:multiLevelType w:val="hybridMultilevel"/>
    <w:tmpl w:val="A3F0A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FA3FBE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awNDc1sTAzMDFW0lEKTi0uzszPAykwNKgFAO2+BictAAAA"/>
  </w:docVars>
  <w:rsids>
    <w:rsidRoot w:val="00164248"/>
    <w:rsid w:val="00001065"/>
    <w:rsid w:val="00002FB9"/>
    <w:rsid w:val="00005C94"/>
    <w:rsid w:val="00005FEC"/>
    <w:rsid w:val="000145BA"/>
    <w:rsid w:val="00022608"/>
    <w:rsid w:val="00030D29"/>
    <w:rsid w:val="00031910"/>
    <w:rsid w:val="0003701B"/>
    <w:rsid w:val="000376AD"/>
    <w:rsid w:val="000470AC"/>
    <w:rsid w:val="00054713"/>
    <w:rsid w:val="0006163C"/>
    <w:rsid w:val="00075BF2"/>
    <w:rsid w:val="000760BB"/>
    <w:rsid w:val="00090939"/>
    <w:rsid w:val="00090EEF"/>
    <w:rsid w:val="000A1E83"/>
    <w:rsid w:val="000A228C"/>
    <w:rsid w:val="000A269A"/>
    <w:rsid w:val="000A292C"/>
    <w:rsid w:val="000A2C73"/>
    <w:rsid w:val="000A74D9"/>
    <w:rsid w:val="000B4682"/>
    <w:rsid w:val="000B7584"/>
    <w:rsid w:val="000B781F"/>
    <w:rsid w:val="000C2379"/>
    <w:rsid w:val="000D01D1"/>
    <w:rsid w:val="000D0CD7"/>
    <w:rsid w:val="000D219C"/>
    <w:rsid w:val="000E168C"/>
    <w:rsid w:val="000E1D08"/>
    <w:rsid w:val="000F1995"/>
    <w:rsid w:val="00114130"/>
    <w:rsid w:val="00125D75"/>
    <w:rsid w:val="001309AA"/>
    <w:rsid w:val="00133926"/>
    <w:rsid w:val="00134273"/>
    <w:rsid w:val="00143C49"/>
    <w:rsid w:val="00144658"/>
    <w:rsid w:val="00146329"/>
    <w:rsid w:val="0014741C"/>
    <w:rsid w:val="0015663C"/>
    <w:rsid w:val="0015773B"/>
    <w:rsid w:val="00161B45"/>
    <w:rsid w:val="001623C8"/>
    <w:rsid w:val="001631CF"/>
    <w:rsid w:val="00164248"/>
    <w:rsid w:val="001642FC"/>
    <w:rsid w:val="001674A9"/>
    <w:rsid w:val="001676C7"/>
    <w:rsid w:val="00167A2D"/>
    <w:rsid w:val="001744F6"/>
    <w:rsid w:val="00175319"/>
    <w:rsid w:val="00176D16"/>
    <w:rsid w:val="0018046C"/>
    <w:rsid w:val="001923A1"/>
    <w:rsid w:val="001950AB"/>
    <w:rsid w:val="001B0C6B"/>
    <w:rsid w:val="001B1A67"/>
    <w:rsid w:val="001B1AD5"/>
    <w:rsid w:val="001C01F6"/>
    <w:rsid w:val="001C2A2D"/>
    <w:rsid w:val="001C37C2"/>
    <w:rsid w:val="001F4B1C"/>
    <w:rsid w:val="00213003"/>
    <w:rsid w:val="00215F1E"/>
    <w:rsid w:val="00231480"/>
    <w:rsid w:val="00235612"/>
    <w:rsid w:val="002434BA"/>
    <w:rsid w:val="002443C4"/>
    <w:rsid w:val="00245F26"/>
    <w:rsid w:val="002526ED"/>
    <w:rsid w:val="00260645"/>
    <w:rsid w:val="00261E42"/>
    <w:rsid w:val="00263128"/>
    <w:rsid w:val="0026448E"/>
    <w:rsid w:val="002711F9"/>
    <w:rsid w:val="002725B3"/>
    <w:rsid w:val="00273AF9"/>
    <w:rsid w:val="00274C0B"/>
    <w:rsid w:val="00280ECC"/>
    <w:rsid w:val="0029541E"/>
    <w:rsid w:val="002A1E75"/>
    <w:rsid w:val="002C3A5E"/>
    <w:rsid w:val="002C4C77"/>
    <w:rsid w:val="002D3BF3"/>
    <w:rsid w:val="002D7AB9"/>
    <w:rsid w:val="002E4B5D"/>
    <w:rsid w:val="002E5A5F"/>
    <w:rsid w:val="00301A1C"/>
    <w:rsid w:val="00301C42"/>
    <w:rsid w:val="00304B97"/>
    <w:rsid w:val="00306667"/>
    <w:rsid w:val="0031513E"/>
    <w:rsid w:val="00325347"/>
    <w:rsid w:val="003254B5"/>
    <w:rsid w:val="003328D0"/>
    <w:rsid w:val="00334265"/>
    <w:rsid w:val="003364FF"/>
    <w:rsid w:val="00342AD5"/>
    <w:rsid w:val="00351F69"/>
    <w:rsid w:val="00356DE3"/>
    <w:rsid w:val="00357C70"/>
    <w:rsid w:val="003665DC"/>
    <w:rsid w:val="0037346B"/>
    <w:rsid w:val="00377A98"/>
    <w:rsid w:val="00383C3A"/>
    <w:rsid w:val="00384D6D"/>
    <w:rsid w:val="00392A45"/>
    <w:rsid w:val="003A2A67"/>
    <w:rsid w:val="003A4731"/>
    <w:rsid w:val="003A6673"/>
    <w:rsid w:val="003B7B24"/>
    <w:rsid w:val="003C18C9"/>
    <w:rsid w:val="003C36CC"/>
    <w:rsid w:val="003D76D7"/>
    <w:rsid w:val="003E0CC3"/>
    <w:rsid w:val="004056AA"/>
    <w:rsid w:val="00410186"/>
    <w:rsid w:val="00414D24"/>
    <w:rsid w:val="00415A37"/>
    <w:rsid w:val="00416076"/>
    <w:rsid w:val="0042440D"/>
    <w:rsid w:val="00425FAE"/>
    <w:rsid w:val="0043113E"/>
    <w:rsid w:val="00432272"/>
    <w:rsid w:val="00447B37"/>
    <w:rsid w:val="004550D5"/>
    <w:rsid w:val="004579E1"/>
    <w:rsid w:val="00461416"/>
    <w:rsid w:val="00462B10"/>
    <w:rsid w:val="00476672"/>
    <w:rsid w:val="004831A6"/>
    <w:rsid w:val="00483318"/>
    <w:rsid w:val="00487581"/>
    <w:rsid w:val="00487A7E"/>
    <w:rsid w:val="004A0298"/>
    <w:rsid w:val="004A3ADB"/>
    <w:rsid w:val="004B1C16"/>
    <w:rsid w:val="004C5667"/>
    <w:rsid w:val="004C651A"/>
    <w:rsid w:val="004D4B76"/>
    <w:rsid w:val="00501F3A"/>
    <w:rsid w:val="0050518D"/>
    <w:rsid w:val="0050598E"/>
    <w:rsid w:val="005314EC"/>
    <w:rsid w:val="00535207"/>
    <w:rsid w:val="00540E8E"/>
    <w:rsid w:val="00545EEC"/>
    <w:rsid w:val="005508B6"/>
    <w:rsid w:val="00552EB0"/>
    <w:rsid w:val="00564989"/>
    <w:rsid w:val="00571173"/>
    <w:rsid w:val="005741D2"/>
    <w:rsid w:val="00575C35"/>
    <w:rsid w:val="00586705"/>
    <w:rsid w:val="00590458"/>
    <w:rsid w:val="00591ED4"/>
    <w:rsid w:val="005A6F74"/>
    <w:rsid w:val="005B4783"/>
    <w:rsid w:val="005C040F"/>
    <w:rsid w:val="005C14C6"/>
    <w:rsid w:val="005C530C"/>
    <w:rsid w:val="005C6EEB"/>
    <w:rsid w:val="005D34DC"/>
    <w:rsid w:val="005E6883"/>
    <w:rsid w:val="005F2A44"/>
    <w:rsid w:val="005F4832"/>
    <w:rsid w:val="00606F4B"/>
    <w:rsid w:val="00610F3F"/>
    <w:rsid w:val="006318D6"/>
    <w:rsid w:val="00637124"/>
    <w:rsid w:val="006471E1"/>
    <w:rsid w:val="00651FCF"/>
    <w:rsid w:val="00656473"/>
    <w:rsid w:val="00656D04"/>
    <w:rsid w:val="006654DA"/>
    <w:rsid w:val="00667B14"/>
    <w:rsid w:val="0067502A"/>
    <w:rsid w:val="00681FE4"/>
    <w:rsid w:val="00687C43"/>
    <w:rsid w:val="006B1017"/>
    <w:rsid w:val="006C370B"/>
    <w:rsid w:val="006E0783"/>
    <w:rsid w:val="006E09AB"/>
    <w:rsid w:val="006F2CE3"/>
    <w:rsid w:val="006F44EE"/>
    <w:rsid w:val="00710554"/>
    <w:rsid w:val="00726D73"/>
    <w:rsid w:val="007406AF"/>
    <w:rsid w:val="0074346C"/>
    <w:rsid w:val="007564AD"/>
    <w:rsid w:val="007601CF"/>
    <w:rsid w:val="00775A59"/>
    <w:rsid w:val="00784B0B"/>
    <w:rsid w:val="00793C38"/>
    <w:rsid w:val="00796FAC"/>
    <w:rsid w:val="007A01DF"/>
    <w:rsid w:val="007A6872"/>
    <w:rsid w:val="007A75BE"/>
    <w:rsid w:val="007B4AFF"/>
    <w:rsid w:val="007B53D4"/>
    <w:rsid w:val="007B674C"/>
    <w:rsid w:val="007B6EDF"/>
    <w:rsid w:val="007C12FB"/>
    <w:rsid w:val="007C1E74"/>
    <w:rsid w:val="007C5993"/>
    <w:rsid w:val="007C78F0"/>
    <w:rsid w:val="007D3714"/>
    <w:rsid w:val="007D626D"/>
    <w:rsid w:val="007E5014"/>
    <w:rsid w:val="007E6FAB"/>
    <w:rsid w:val="007F3064"/>
    <w:rsid w:val="007F4113"/>
    <w:rsid w:val="0080488C"/>
    <w:rsid w:val="00806D9A"/>
    <w:rsid w:val="00807509"/>
    <w:rsid w:val="008163B1"/>
    <w:rsid w:val="00823CC1"/>
    <w:rsid w:val="008244F0"/>
    <w:rsid w:val="00836B20"/>
    <w:rsid w:val="00843186"/>
    <w:rsid w:val="00844CF0"/>
    <w:rsid w:val="00850074"/>
    <w:rsid w:val="00852DC2"/>
    <w:rsid w:val="00864661"/>
    <w:rsid w:val="00874AB6"/>
    <w:rsid w:val="00876CB6"/>
    <w:rsid w:val="008855F7"/>
    <w:rsid w:val="0089724D"/>
    <w:rsid w:val="00897E13"/>
    <w:rsid w:val="008A368D"/>
    <w:rsid w:val="008B2C22"/>
    <w:rsid w:val="008D2287"/>
    <w:rsid w:val="008D57B8"/>
    <w:rsid w:val="008E5C23"/>
    <w:rsid w:val="008F1CEA"/>
    <w:rsid w:val="008F6A6F"/>
    <w:rsid w:val="00903415"/>
    <w:rsid w:val="00904620"/>
    <w:rsid w:val="00912CBB"/>
    <w:rsid w:val="00920A61"/>
    <w:rsid w:val="0094109D"/>
    <w:rsid w:val="00954C6B"/>
    <w:rsid w:val="009675C0"/>
    <w:rsid w:val="00974DEE"/>
    <w:rsid w:val="00977047"/>
    <w:rsid w:val="009859DE"/>
    <w:rsid w:val="009914D1"/>
    <w:rsid w:val="009A0701"/>
    <w:rsid w:val="009A4955"/>
    <w:rsid w:val="009B0C7B"/>
    <w:rsid w:val="009B717C"/>
    <w:rsid w:val="009C3555"/>
    <w:rsid w:val="009E4064"/>
    <w:rsid w:val="009E77C3"/>
    <w:rsid w:val="00A00D07"/>
    <w:rsid w:val="00A171E7"/>
    <w:rsid w:val="00A17841"/>
    <w:rsid w:val="00A3174F"/>
    <w:rsid w:val="00A50543"/>
    <w:rsid w:val="00A527C9"/>
    <w:rsid w:val="00A55983"/>
    <w:rsid w:val="00A64E79"/>
    <w:rsid w:val="00A66A92"/>
    <w:rsid w:val="00A75F40"/>
    <w:rsid w:val="00A841AE"/>
    <w:rsid w:val="00A84E7B"/>
    <w:rsid w:val="00A9041D"/>
    <w:rsid w:val="00A97A03"/>
    <w:rsid w:val="00AB54D6"/>
    <w:rsid w:val="00AB68B2"/>
    <w:rsid w:val="00AC1F08"/>
    <w:rsid w:val="00AD5906"/>
    <w:rsid w:val="00AE0BD7"/>
    <w:rsid w:val="00AE1593"/>
    <w:rsid w:val="00B15A2C"/>
    <w:rsid w:val="00B20996"/>
    <w:rsid w:val="00B21A27"/>
    <w:rsid w:val="00B22337"/>
    <w:rsid w:val="00B2764A"/>
    <w:rsid w:val="00B32246"/>
    <w:rsid w:val="00B35F85"/>
    <w:rsid w:val="00B36486"/>
    <w:rsid w:val="00B50534"/>
    <w:rsid w:val="00B53BD2"/>
    <w:rsid w:val="00B569A9"/>
    <w:rsid w:val="00B70E77"/>
    <w:rsid w:val="00B71F24"/>
    <w:rsid w:val="00B73CE3"/>
    <w:rsid w:val="00B85D9C"/>
    <w:rsid w:val="00B877F4"/>
    <w:rsid w:val="00BB1129"/>
    <w:rsid w:val="00BC093B"/>
    <w:rsid w:val="00BC5C4E"/>
    <w:rsid w:val="00BD58A4"/>
    <w:rsid w:val="00BF36AF"/>
    <w:rsid w:val="00C11B53"/>
    <w:rsid w:val="00C1613A"/>
    <w:rsid w:val="00C17D04"/>
    <w:rsid w:val="00C22C03"/>
    <w:rsid w:val="00C26088"/>
    <w:rsid w:val="00C26A3A"/>
    <w:rsid w:val="00C533B0"/>
    <w:rsid w:val="00C603B9"/>
    <w:rsid w:val="00C6106F"/>
    <w:rsid w:val="00C6375F"/>
    <w:rsid w:val="00C71990"/>
    <w:rsid w:val="00C74492"/>
    <w:rsid w:val="00C90687"/>
    <w:rsid w:val="00C93357"/>
    <w:rsid w:val="00C9443B"/>
    <w:rsid w:val="00C946E5"/>
    <w:rsid w:val="00C963BF"/>
    <w:rsid w:val="00CA0808"/>
    <w:rsid w:val="00CA1F44"/>
    <w:rsid w:val="00CB3AFE"/>
    <w:rsid w:val="00CC5309"/>
    <w:rsid w:val="00CC5941"/>
    <w:rsid w:val="00CD74D3"/>
    <w:rsid w:val="00CE1FCC"/>
    <w:rsid w:val="00D0145C"/>
    <w:rsid w:val="00D038AC"/>
    <w:rsid w:val="00D118E5"/>
    <w:rsid w:val="00D12F83"/>
    <w:rsid w:val="00D13D52"/>
    <w:rsid w:val="00D316CE"/>
    <w:rsid w:val="00D50AF8"/>
    <w:rsid w:val="00D66F69"/>
    <w:rsid w:val="00D6758D"/>
    <w:rsid w:val="00D74CD7"/>
    <w:rsid w:val="00D81DC6"/>
    <w:rsid w:val="00D81EAD"/>
    <w:rsid w:val="00D825BE"/>
    <w:rsid w:val="00D85D0C"/>
    <w:rsid w:val="00D907F3"/>
    <w:rsid w:val="00D9784D"/>
    <w:rsid w:val="00DA4D20"/>
    <w:rsid w:val="00DB397C"/>
    <w:rsid w:val="00DC3E2C"/>
    <w:rsid w:val="00DD4367"/>
    <w:rsid w:val="00DE643A"/>
    <w:rsid w:val="00DF0B4F"/>
    <w:rsid w:val="00DF6C53"/>
    <w:rsid w:val="00E00A10"/>
    <w:rsid w:val="00E06914"/>
    <w:rsid w:val="00E0794E"/>
    <w:rsid w:val="00E10329"/>
    <w:rsid w:val="00E10F8E"/>
    <w:rsid w:val="00E121EB"/>
    <w:rsid w:val="00E13718"/>
    <w:rsid w:val="00E2322F"/>
    <w:rsid w:val="00E31325"/>
    <w:rsid w:val="00E34AAF"/>
    <w:rsid w:val="00E34E29"/>
    <w:rsid w:val="00E43458"/>
    <w:rsid w:val="00E471F3"/>
    <w:rsid w:val="00E50802"/>
    <w:rsid w:val="00E55BD5"/>
    <w:rsid w:val="00E624F9"/>
    <w:rsid w:val="00E71C58"/>
    <w:rsid w:val="00E76B6D"/>
    <w:rsid w:val="00E7743B"/>
    <w:rsid w:val="00E81B04"/>
    <w:rsid w:val="00E84E3B"/>
    <w:rsid w:val="00E856CE"/>
    <w:rsid w:val="00E86718"/>
    <w:rsid w:val="00E91A72"/>
    <w:rsid w:val="00E92734"/>
    <w:rsid w:val="00E95C07"/>
    <w:rsid w:val="00EA23E9"/>
    <w:rsid w:val="00EA45DE"/>
    <w:rsid w:val="00EB65E9"/>
    <w:rsid w:val="00EC7719"/>
    <w:rsid w:val="00ED26A4"/>
    <w:rsid w:val="00EE3140"/>
    <w:rsid w:val="00EE5338"/>
    <w:rsid w:val="00EE7A84"/>
    <w:rsid w:val="00EF2DE4"/>
    <w:rsid w:val="00EF4BE5"/>
    <w:rsid w:val="00F02095"/>
    <w:rsid w:val="00F066C9"/>
    <w:rsid w:val="00F14112"/>
    <w:rsid w:val="00F16AE5"/>
    <w:rsid w:val="00F26345"/>
    <w:rsid w:val="00F27184"/>
    <w:rsid w:val="00F27783"/>
    <w:rsid w:val="00F27D54"/>
    <w:rsid w:val="00F30F90"/>
    <w:rsid w:val="00F32A13"/>
    <w:rsid w:val="00F32F7D"/>
    <w:rsid w:val="00F36351"/>
    <w:rsid w:val="00F438A8"/>
    <w:rsid w:val="00F5345C"/>
    <w:rsid w:val="00F55CBC"/>
    <w:rsid w:val="00F61082"/>
    <w:rsid w:val="00F62B67"/>
    <w:rsid w:val="00F64D7E"/>
    <w:rsid w:val="00F7309B"/>
    <w:rsid w:val="00F7465B"/>
    <w:rsid w:val="00F754B9"/>
    <w:rsid w:val="00F9517B"/>
    <w:rsid w:val="00FA28C5"/>
    <w:rsid w:val="00FB57B9"/>
    <w:rsid w:val="00FB7787"/>
    <w:rsid w:val="00FC56E5"/>
    <w:rsid w:val="00FD7E6D"/>
    <w:rsid w:val="00FE088B"/>
    <w:rsid w:val="00FF3F93"/>
    <w:rsid w:val="01C7DFBE"/>
    <w:rsid w:val="01F69690"/>
    <w:rsid w:val="02E19064"/>
    <w:rsid w:val="030741E5"/>
    <w:rsid w:val="0403BD76"/>
    <w:rsid w:val="05304122"/>
    <w:rsid w:val="05731B56"/>
    <w:rsid w:val="0653C934"/>
    <w:rsid w:val="0988FB78"/>
    <w:rsid w:val="0B1925A1"/>
    <w:rsid w:val="0D0EC80E"/>
    <w:rsid w:val="0D1A8423"/>
    <w:rsid w:val="0DA0CB6F"/>
    <w:rsid w:val="0E0F6056"/>
    <w:rsid w:val="0F626801"/>
    <w:rsid w:val="0F6C1F74"/>
    <w:rsid w:val="0F8759B1"/>
    <w:rsid w:val="0FF90141"/>
    <w:rsid w:val="107804A1"/>
    <w:rsid w:val="116CB73A"/>
    <w:rsid w:val="1173294F"/>
    <w:rsid w:val="124835B5"/>
    <w:rsid w:val="12A02425"/>
    <w:rsid w:val="12E9C733"/>
    <w:rsid w:val="14CC4EE1"/>
    <w:rsid w:val="15017206"/>
    <w:rsid w:val="166F5981"/>
    <w:rsid w:val="16A66A92"/>
    <w:rsid w:val="16E9E5B8"/>
    <w:rsid w:val="173B3661"/>
    <w:rsid w:val="17C69B70"/>
    <w:rsid w:val="1894AC74"/>
    <w:rsid w:val="19B9528C"/>
    <w:rsid w:val="19EE6CEB"/>
    <w:rsid w:val="1AD19184"/>
    <w:rsid w:val="1AE697D2"/>
    <w:rsid w:val="1B311F09"/>
    <w:rsid w:val="1BA14A22"/>
    <w:rsid w:val="1BE07BBE"/>
    <w:rsid w:val="1C7A3758"/>
    <w:rsid w:val="1CB84CB2"/>
    <w:rsid w:val="1D75975C"/>
    <w:rsid w:val="1EB54785"/>
    <w:rsid w:val="1EC675A8"/>
    <w:rsid w:val="1FD9753C"/>
    <w:rsid w:val="201789E6"/>
    <w:rsid w:val="20FBF5A0"/>
    <w:rsid w:val="2134DBFD"/>
    <w:rsid w:val="225EE1B5"/>
    <w:rsid w:val="22EA98CB"/>
    <w:rsid w:val="231BB938"/>
    <w:rsid w:val="2347C1F3"/>
    <w:rsid w:val="2388E4D4"/>
    <w:rsid w:val="2398A982"/>
    <w:rsid w:val="23BBBB77"/>
    <w:rsid w:val="24A37CF3"/>
    <w:rsid w:val="2599CB6D"/>
    <w:rsid w:val="25B8F762"/>
    <w:rsid w:val="25BD66DF"/>
    <w:rsid w:val="25D9E25E"/>
    <w:rsid w:val="278D712D"/>
    <w:rsid w:val="27B747DD"/>
    <w:rsid w:val="286C0165"/>
    <w:rsid w:val="288AF0BE"/>
    <w:rsid w:val="28D5C730"/>
    <w:rsid w:val="292EE4C0"/>
    <w:rsid w:val="296F3C97"/>
    <w:rsid w:val="2A2CDC35"/>
    <w:rsid w:val="2A312766"/>
    <w:rsid w:val="2A6DD2B8"/>
    <w:rsid w:val="2AD220B8"/>
    <w:rsid w:val="2BF46A21"/>
    <w:rsid w:val="2C2DADA5"/>
    <w:rsid w:val="2C4FC92C"/>
    <w:rsid w:val="2C89ED69"/>
    <w:rsid w:val="2D3105FC"/>
    <w:rsid w:val="2D8AAF45"/>
    <w:rsid w:val="2D96EC15"/>
    <w:rsid w:val="2DB3717D"/>
    <w:rsid w:val="2DC6F77B"/>
    <w:rsid w:val="2E233B36"/>
    <w:rsid w:val="2FA6E846"/>
    <w:rsid w:val="3295B1E5"/>
    <w:rsid w:val="32C81444"/>
    <w:rsid w:val="3412DE1F"/>
    <w:rsid w:val="35465CBD"/>
    <w:rsid w:val="36398E40"/>
    <w:rsid w:val="3724CE38"/>
    <w:rsid w:val="380A182E"/>
    <w:rsid w:val="382A11EB"/>
    <w:rsid w:val="382BDC39"/>
    <w:rsid w:val="384DC3D5"/>
    <w:rsid w:val="386B008B"/>
    <w:rsid w:val="38B147BD"/>
    <w:rsid w:val="38C7FF79"/>
    <w:rsid w:val="3976E931"/>
    <w:rsid w:val="3A0EA9B3"/>
    <w:rsid w:val="3AEB6D2A"/>
    <w:rsid w:val="3AF1D62C"/>
    <w:rsid w:val="3B2F6817"/>
    <w:rsid w:val="3B3848D9"/>
    <w:rsid w:val="3B7D5B79"/>
    <w:rsid w:val="3B97CDB3"/>
    <w:rsid w:val="3C0E4084"/>
    <w:rsid w:val="3E1A3396"/>
    <w:rsid w:val="3E9D2862"/>
    <w:rsid w:val="3FA27D79"/>
    <w:rsid w:val="3FF3FD8F"/>
    <w:rsid w:val="3FFD8526"/>
    <w:rsid w:val="40DCC4AC"/>
    <w:rsid w:val="410F43B1"/>
    <w:rsid w:val="413B5D51"/>
    <w:rsid w:val="41B2AAB9"/>
    <w:rsid w:val="42A06C3A"/>
    <w:rsid w:val="4442CFDD"/>
    <w:rsid w:val="449C64A1"/>
    <w:rsid w:val="44FCB4B6"/>
    <w:rsid w:val="4614AF00"/>
    <w:rsid w:val="47F6B2ED"/>
    <w:rsid w:val="488F645E"/>
    <w:rsid w:val="4902F3E6"/>
    <w:rsid w:val="490C74E8"/>
    <w:rsid w:val="498026BB"/>
    <w:rsid w:val="49A8AB46"/>
    <w:rsid w:val="49C6A30A"/>
    <w:rsid w:val="4A498A88"/>
    <w:rsid w:val="4AAE85D1"/>
    <w:rsid w:val="4AD7EFFF"/>
    <w:rsid w:val="4ADFFE6D"/>
    <w:rsid w:val="4BC3EDB4"/>
    <w:rsid w:val="4E652A1A"/>
    <w:rsid w:val="4F23AFB7"/>
    <w:rsid w:val="4F43F986"/>
    <w:rsid w:val="500D7D96"/>
    <w:rsid w:val="50848CC6"/>
    <w:rsid w:val="5107ED16"/>
    <w:rsid w:val="51EA0ECF"/>
    <w:rsid w:val="51F5E4E8"/>
    <w:rsid w:val="5210ADDA"/>
    <w:rsid w:val="524E9C38"/>
    <w:rsid w:val="52F22A7F"/>
    <w:rsid w:val="532BF483"/>
    <w:rsid w:val="533702E7"/>
    <w:rsid w:val="5395B661"/>
    <w:rsid w:val="5434CAA3"/>
    <w:rsid w:val="549F1D74"/>
    <w:rsid w:val="550181A1"/>
    <w:rsid w:val="55CC146C"/>
    <w:rsid w:val="56120984"/>
    <w:rsid w:val="561877C7"/>
    <w:rsid w:val="5730D9D3"/>
    <w:rsid w:val="585CC1D1"/>
    <w:rsid w:val="58E1806A"/>
    <w:rsid w:val="5933DA73"/>
    <w:rsid w:val="5B1E6E05"/>
    <w:rsid w:val="5C0BAA51"/>
    <w:rsid w:val="5CC3C6AC"/>
    <w:rsid w:val="5CE69BD0"/>
    <w:rsid w:val="5D7A653E"/>
    <w:rsid w:val="5D94BD37"/>
    <w:rsid w:val="5DB23B74"/>
    <w:rsid w:val="5E93BAB1"/>
    <w:rsid w:val="5F1CA603"/>
    <w:rsid w:val="5F25B6A4"/>
    <w:rsid w:val="5F702EE9"/>
    <w:rsid w:val="6185E624"/>
    <w:rsid w:val="62184E94"/>
    <w:rsid w:val="6230995E"/>
    <w:rsid w:val="635857C1"/>
    <w:rsid w:val="636042B7"/>
    <w:rsid w:val="63F874BA"/>
    <w:rsid w:val="649352A5"/>
    <w:rsid w:val="657FBB41"/>
    <w:rsid w:val="66A484FD"/>
    <w:rsid w:val="66FD98E3"/>
    <w:rsid w:val="6803F388"/>
    <w:rsid w:val="6851CBC1"/>
    <w:rsid w:val="69B641C0"/>
    <w:rsid w:val="6A7B7032"/>
    <w:rsid w:val="6A973E6B"/>
    <w:rsid w:val="6AA225E4"/>
    <w:rsid w:val="6B7FB669"/>
    <w:rsid w:val="6BA8C7AF"/>
    <w:rsid w:val="6BDC003A"/>
    <w:rsid w:val="6CA17F39"/>
    <w:rsid w:val="6E0FA27C"/>
    <w:rsid w:val="6E4E5722"/>
    <w:rsid w:val="6E5BE344"/>
    <w:rsid w:val="6F6C0DAA"/>
    <w:rsid w:val="70AC6341"/>
    <w:rsid w:val="70C21A08"/>
    <w:rsid w:val="717CC5D4"/>
    <w:rsid w:val="720409D0"/>
    <w:rsid w:val="72BFAF07"/>
    <w:rsid w:val="7317B507"/>
    <w:rsid w:val="73C57E3D"/>
    <w:rsid w:val="74BC92B0"/>
    <w:rsid w:val="7502E004"/>
    <w:rsid w:val="760F938E"/>
    <w:rsid w:val="767956C9"/>
    <w:rsid w:val="7722BF9B"/>
    <w:rsid w:val="77AAD44B"/>
    <w:rsid w:val="7874B8FD"/>
    <w:rsid w:val="787B95A9"/>
    <w:rsid w:val="78E1785E"/>
    <w:rsid w:val="794E5EFC"/>
    <w:rsid w:val="7A2C20FA"/>
    <w:rsid w:val="7AC5F772"/>
    <w:rsid w:val="7BDFAB97"/>
    <w:rsid w:val="7C955845"/>
    <w:rsid w:val="7D26CB86"/>
    <w:rsid w:val="7DA6BB0F"/>
    <w:rsid w:val="7DDCBB74"/>
    <w:rsid w:val="7DF22DB3"/>
    <w:rsid w:val="7E6A1F62"/>
    <w:rsid w:val="7F15915C"/>
    <w:rsid w:val="7FDA8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99E00"/>
  <w15:chartTrackingRefBased/>
  <w15:docId w15:val="{5C70624A-194E-4D61-B1F9-B11F4B614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7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718"/>
  </w:style>
  <w:style w:type="paragraph" w:styleId="Footer">
    <w:name w:val="footer"/>
    <w:basedOn w:val="Normal"/>
    <w:link w:val="Foot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718"/>
  </w:style>
  <w:style w:type="paragraph" w:styleId="FootnoteText">
    <w:name w:val="footnote text"/>
    <w:basedOn w:val="Normal"/>
    <w:link w:val="FootnoteTextChar"/>
    <w:uiPriority w:val="99"/>
    <w:semiHidden/>
    <w:unhideWhenUsed/>
    <w:rsid w:val="00E137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7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71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4A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paragraph" w:styleId="Revision">
    <w:name w:val="Revision"/>
    <w:hidden/>
    <w:uiPriority w:val="99"/>
    <w:semiHidden/>
    <w:rsid w:val="004056AA"/>
  </w:style>
  <w:style w:type="paragraph" w:styleId="EndnoteText">
    <w:name w:val="endnote text"/>
    <w:basedOn w:val="Normal"/>
    <w:link w:val="EndnoteTextChar"/>
    <w:uiPriority w:val="99"/>
    <w:semiHidden/>
    <w:unhideWhenUsed/>
    <w:rsid w:val="001C2A2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C2A2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C2A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28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2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2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0AF3D6A8273744B5497C2DB8C53851" ma:contentTypeVersion="3" ma:contentTypeDescription="Create a new document." ma:contentTypeScope="" ma:versionID="dfca0b702c4c34f054d4b26e484ef4e1">
  <xsd:schema xmlns:xsd="http://www.w3.org/2001/XMLSchema" xmlns:xs="http://www.w3.org/2001/XMLSchema" xmlns:p="http://schemas.microsoft.com/office/2006/metadata/properties" xmlns:ns2="a999ed6d-f4e5-4d52-a59e-4164745fe687" targetNamespace="http://schemas.microsoft.com/office/2006/metadata/properties" ma:root="true" ma:fieldsID="38a47d88dc57cfa5073b7ccb704423ac" ns2:_="">
    <xsd:import namespace="a999ed6d-f4e5-4d52-a59e-4164745fe6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9ed6d-f4e5-4d52-a59e-4164745fe6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D5ADB8-960F-46A4-BD97-3243C8ABA3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BB7841-8DA0-4F96-97FA-4391F10D03E1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5CE8E3F5-E1C0-43D3-BCE3-CBEFCB65A3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BA1173-8D6E-4185-954E-9187124248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99ed6d-f4e5-4d52-a59e-4164745fe6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BFB8230-721E-AE42-9661-C9B3996C0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7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ita</dc:creator>
  <cp:lastModifiedBy>Microsoft Office User</cp:lastModifiedBy>
  <cp:revision>2</cp:revision>
  <cp:lastPrinted>2026-05-18T11:39:00Z</cp:lastPrinted>
  <dcterms:created xsi:type="dcterms:W3CDTF">2026-05-18T11:40:00Z</dcterms:created>
  <dcterms:modified xsi:type="dcterms:W3CDTF">2026-05-18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0AF3D6A8273744B5497C2DB8C53851</vt:lpwstr>
  </property>
  <property fmtid="{D5CDD505-2E9C-101B-9397-08002B2CF9AE}" pid="3" name="GrammarlyDocumentId">
    <vt:lpwstr>40a98098-0e43-4384-8c4c-5a9edd4c9bfd</vt:lpwstr>
  </property>
</Properties>
</file>